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วันนี้มาใช้ไม้ไหนอยู่ครับเนี่ย               ทดสอบทดสอบ 123  สวัสดีวันนี้ เรามา  เรียนเรื่องวิชาคณิตศาสตร์ พื้นฐานวิชา  สำหรับปีการศึกษา 2560 แล้ววันนี้                สวัสดี     สวัสดี วันนี้วันจันทร์  work    ทดสอบทดสอบ 1 2  สวัสดีวันนี้วันจันทร์  23 มกราคม         กระสอบ อาทิตย์ครับวันนี้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3-01-24T04:38:10Z</dcterms:created>
  <dcterms:modified xsi:type="dcterms:W3CDTF">2023-01-24T04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0.50 น.</vt:lpwstr>
  </property>
  <property fmtid="{D5CDD505-2E9C-101B-9397-08002B2CF9AE}" pid="3" name="subtitle">
    <vt:lpwstr/>
  </property>
</Properties>
</file>